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46416278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382487">
        <w:rPr>
          <w:b/>
          <w:sz w:val="20"/>
          <w:szCs w:val="20"/>
        </w:rPr>
        <w:t>Montgomery County Intermediate Unit 23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36FA92BB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382487">
        <w:rPr>
          <w:b/>
          <w:sz w:val="20"/>
          <w:szCs w:val="20"/>
        </w:rPr>
        <w:t>123-00-000-0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5600C5CA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382487">
        <w:rPr>
          <w:b/>
          <w:sz w:val="20"/>
          <w:szCs w:val="20"/>
        </w:rPr>
        <w:t>December 15, 2020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E5C11D9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382487">
        <w:rPr>
          <w:b/>
          <w:sz w:val="20"/>
          <w:szCs w:val="20"/>
        </w:rPr>
        <w:t xml:space="preserve"> December 23, 2020</w:t>
      </w:r>
      <w:r w:rsidR="00071301">
        <w:rPr>
          <w:b/>
          <w:sz w:val="20"/>
          <w:szCs w:val="20"/>
        </w:rPr>
        <w:t xml:space="preserve"> 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82C1332" w:rsidR="00223718" w:rsidRPr="00357703" w:rsidRDefault="0038248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4A8E7010" w:rsidR="00223718" w:rsidRPr="00357703" w:rsidRDefault="0038248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68A6EE19" w:rsidR="00223718" w:rsidRPr="00357703" w:rsidRDefault="00382487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2D1BB04" w:rsidR="00D6151F" w:rsidRDefault="0038248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71C20BC0" w:rsidR="001F288F" w:rsidRPr="00412C7B" w:rsidRDefault="00ED37E7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38248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382487">
        <w:rPr>
          <w:sz w:val="16"/>
          <w:szCs w:val="16"/>
        </w:rPr>
        <w:instrText xml:space="preserve"> FORMCHECKBOX </w:instrText>
      </w:r>
      <w:r w:rsidR="00203694">
        <w:rPr>
          <w:sz w:val="16"/>
          <w:szCs w:val="16"/>
        </w:rPr>
      </w:r>
      <w:r w:rsidR="00203694">
        <w:rPr>
          <w:sz w:val="16"/>
          <w:szCs w:val="16"/>
        </w:rPr>
        <w:fldChar w:fldCharType="separate"/>
      </w:r>
      <w:r w:rsidR="0038248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357703" w14:paraId="3518D5CB" w14:textId="77777777" w:rsidTr="006B7A09">
        <w:tc>
          <w:tcPr>
            <w:tcW w:w="9378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6B7A09">
        <w:tc>
          <w:tcPr>
            <w:tcW w:w="9378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5623A6">
        <w:trPr>
          <w:trHeight w:val="39"/>
        </w:trPr>
        <w:tc>
          <w:tcPr>
            <w:tcW w:w="630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5623A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69CFBAC" w14:textId="77777777" w:rsidR="0079370C" w:rsidRPr="009319BD" w:rsidRDefault="0072379C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203694">
              <w:rPr>
                <w:rFonts w:ascii="Calibri" w:hAnsi="Calibri" w:cs="Calibri"/>
              </w:rPr>
            </w:r>
            <w:r w:rsidR="00203694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687409DE" w:rsidR="0079370C" w:rsidRPr="00E36FC5" w:rsidRDefault="0038248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36CD4F3A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745042C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34160C61" w:rsidR="006B7A09" w:rsidRPr="009319BD" w:rsidRDefault="0038248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2F7AB1D" w14:textId="77777777" w:rsidR="006B7A09" w:rsidRDefault="006B7A09" w:rsidP="006B7A09">
            <w:pPr>
              <w:rPr>
                <w:b/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77777777" w:rsidR="000610A7" w:rsidRPr="00623E5E" w:rsidRDefault="000610A7" w:rsidP="006B7A09">
            <w:pPr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6B7A09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1D93AA8D" w:rsidR="006B7A09" w:rsidRPr="009319BD" w:rsidRDefault="0038248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6B7A09">
        <w:tc>
          <w:tcPr>
            <w:tcW w:w="9378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3432234E" w14:textId="77777777" w:rsidTr="006B7A09">
        <w:tc>
          <w:tcPr>
            <w:tcW w:w="9378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1959E4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4873EE2" w14:textId="24524EA0" w:rsidR="006B7A09" w:rsidRPr="009319BD" w:rsidRDefault="0038248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77777777" w:rsidR="006B7A09" w:rsidRPr="009319BD" w:rsidRDefault="00915C7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6D11C09F" w14:textId="049F0CBF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64B8ACD6" w14:textId="1BCB8974" w:rsidR="00382487" w:rsidRDefault="00382487" w:rsidP="00A5511A">
            <w:pPr>
              <w:rPr>
                <w:sz w:val="20"/>
                <w:szCs w:val="20"/>
              </w:rPr>
            </w:pPr>
          </w:p>
          <w:p w14:paraId="6A64D658" w14:textId="4F36D406" w:rsidR="00382487" w:rsidRPr="00382487" w:rsidRDefault="00382487" w:rsidP="0038248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382487">
              <w:rPr>
                <w:sz w:val="20"/>
                <w:szCs w:val="20"/>
              </w:rPr>
              <w:t>The production records for the review period of October 5, 2020 to October 9, 2020 indicated that the required quantities of meal components were not available for the age/grade groups being served.  The SFA is serving 6th-8th grade and 9th-12th grade.  The production records for the review period were not separated by the correct age/grade groups and did not indicate the different quantity/portion sizes required to meet USDA requirements. </w:t>
            </w:r>
          </w:p>
          <w:p w14:paraId="764CF422" w14:textId="013EB7C3" w:rsidR="00382487" w:rsidRDefault="00382487" w:rsidP="00A5511A">
            <w:pPr>
              <w:rPr>
                <w:sz w:val="20"/>
                <w:szCs w:val="20"/>
              </w:rPr>
            </w:pPr>
          </w:p>
          <w:p w14:paraId="5D1796E3" w14:textId="3B29C586" w:rsidR="00A5511A" w:rsidRPr="00623E5E" w:rsidRDefault="00382487" w:rsidP="00382487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 w:rsidRPr="00382487">
              <w:rPr>
                <w:sz w:val="20"/>
                <w:szCs w:val="20"/>
              </w:rPr>
              <w:t xml:space="preserve">All reviewed lunch menus, production records and other supporting documentation during the review period of October 5, 2020 to October 9, 2020 indicated that </w:t>
            </w:r>
            <w:proofErr w:type="gramStart"/>
            <w:r w:rsidRPr="00382487">
              <w:rPr>
                <w:sz w:val="20"/>
                <w:szCs w:val="20"/>
              </w:rPr>
              <w:t>all of</w:t>
            </w:r>
            <w:proofErr w:type="gramEnd"/>
            <w:r w:rsidRPr="00382487">
              <w:rPr>
                <w:sz w:val="20"/>
                <w:szCs w:val="20"/>
              </w:rPr>
              <w:t xml:space="preserve"> the required meal components per the weekly meal pattern requirements were not offered and served to the students.</w:t>
            </w:r>
            <w:r w:rsidRPr="00382487">
              <w:rPr>
                <w:sz w:val="20"/>
                <w:szCs w:val="20"/>
              </w:rPr>
              <w:br/>
            </w:r>
            <w:r w:rsidRPr="00382487">
              <w:rPr>
                <w:sz w:val="20"/>
                <w:szCs w:val="20"/>
              </w:rPr>
              <w:br/>
              <w:t>The 9th-12th grade Lunch for the test week did not meet USDA requirements for Fruit and Meat/Meat Alternative. The SFA did not submit a 6th-8th grade test week menu in the PrimeroEdge Nutrient Analysis system.  </w:t>
            </w:r>
            <w:r w:rsidRPr="00382487">
              <w:rPr>
                <w:sz w:val="20"/>
                <w:szCs w:val="20"/>
              </w:rPr>
              <w:br/>
            </w:r>
            <w:r w:rsidRPr="00382487">
              <w:rPr>
                <w:sz w:val="20"/>
                <w:szCs w:val="20"/>
              </w:rPr>
              <w:br/>
              <w:t>In addition, the lunch menu entered did not contain all food items served, including the daily alternative that is offered. </w:t>
            </w:r>
          </w:p>
        </w:tc>
      </w:tr>
      <w:tr w:rsidR="006B7A09" w:rsidRPr="009319BD" w14:paraId="171E08B2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3B9BEB1" w:rsidR="006B7A09" w:rsidRPr="009319BD" w:rsidRDefault="0038248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7777777" w:rsidR="00A5511A" w:rsidRPr="009319BD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690E2E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3A7BB815" w:rsidR="006B7A09" w:rsidRPr="009319BD" w:rsidRDefault="0038248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C6200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074D96A9" w14:textId="77777777" w:rsidR="00A5511A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46997C2E" w14:textId="77777777" w:rsidR="008563F4" w:rsidRDefault="008563F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6B7A09" w:rsidRPr="009319BD" w14:paraId="174B6A4F" w14:textId="77777777" w:rsidTr="006B7A09">
        <w:tc>
          <w:tcPr>
            <w:tcW w:w="9378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lastRenderedPageBreak/>
              <w:t>School Nutrition Environment</w:t>
            </w:r>
          </w:p>
        </w:tc>
      </w:tr>
      <w:tr w:rsidR="006B7A09" w:rsidRPr="009319BD" w14:paraId="18CD96D3" w14:textId="77777777" w:rsidTr="006B7A09">
        <w:trPr>
          <w:trHeight w:val="39"/>
        </w:trPr>
        <w:tc>
          <w:tcPr>
            <w:tcW w:w="630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9319BD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221FD154" w14:textId="77777777" w:rsidR="006B7A09" w:rsidRPr="009319BD" w:rsidRDefault="009319BD" w:rsidP="009319BD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8538378" w:rsidR="006B7A09" w:rsidRPr="009319BD" w:rsidRDefault="0038248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FB7F68B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B20A26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286FF1CC" w:rsidR="006B7A09" w:rsidRPr="009319BD" w:rsidRDefault="0038248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FE52EF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79855FEF" w:rsidR="006B7A09" w:rsidRPr="009319BD" w:rsidRDefault="0038248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6960C4">
        <w:trPr>
          <w:trHeight w:val="37"/>
        </w:trPr>
        <w:tc>
          <w:tcPr>
            <w:tcW w:w="9378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D03ED5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593D25D8" w:rsidR="006B7A09" w:rsidRPr="009319BD" w:rsidRDefault="0038248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6B7A09">
        <w:tc>
          <w:tcPr>
            <w:tcW w:w="9378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576101B2" w14:textId="77777777" w:rsidTr="006B7A09">
        <w:tc>
          <w:tcPr>
            <w:tcW w:w="9378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782BAD">
        <w:tc>
          <w:tcPr>
            <w:tcW w:w="630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D03ED5">
        <w:tc>
          <w:tcPr>
            <w:tcW w:w="630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08C7663" w:rsidR="00D03ED5" w:rsidRPr="009319BD" w:rsidRDefault="0038248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6B7A09">
        <w:tc>
          <w:tcPr>
            <w:tcW w:w="9378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03ED5" w:rsidRPr="009319BD" w14:paraId="7881C347" w14:textId="77777777" w:rsidTr="006B7A09">
        <w:tc>
          <w:tcPr>
            <w:tcW w:w="9378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782BAD">
        <w:tc>
          <w:tcPr>
            <w:tcW w:w="630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118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0C6FC3">
        <w:tc>
          <w:tcPr>
            <w:tcW w:w="630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5B2331E9" w:rsidR="00D03ED5" w:rsidRPr="009319BD" w:rsidRDefault="0038248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6B7A09">
        <w:tc>
          <w:tcPr>
            <w:tcW w:w="9378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630"/>
        <w:gridCol w:w="8118"/>
      </w:tblGrid>
      <w:tr w:rsidR="00D24103" w:rsidRPr="00A25F5D" w14:paraId="739DF026" w14:textId="77777777" w:rsidTr="00185312">
        <w:trPr>
          <w:trHeight w:val="37"/>
        </w:trPr>
        <w:tc>
          <w:tcPr>
            <w:tcW w:w="630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106D36E5" w:rsidR="00D24103" w:rsidRPr="009319BD" w:rsidRDefault="0038248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203694">
              <w:rPr>
                <w:sz w:val="20"/>
                <w:szCs w:val="20"/>
              </w:rPr>
            </w:r>
            <w:r w:rsidR="00203694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118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185312">
        <w:tc>
          <w:tcPr>
            <w:tcW w:w="9378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8"/>
      </w:tblGrid>
      <w:tr w:rsidR="00411FC3" w:rsidRPr="009869A6" w14:paraId="6191625B" w14:textId="77777777" w:rsidTr="006960C4">
        <w:tc>
          <w:tcPr>
            <w:tcW w:w="9378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6960C4">
        <w:tc>
          <w:tcPr>
            <w:tcW w:w="9378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6960C4">
        <w:trPr>
          <w:trHeight w:val="39"/>
        </w:trPr>
        <w:tc>
          <w:tcPr>
            <w:tcW w:w="9378" w:type="dxa"/>
            <w:shd w:val="clear" w:color="auto" w:fill="auto"/>
          </w:tcPr>
          <w:p w14:paraId="6B82AC3F" w14:textId="285B5D26" w:rsidR="008563F4" w:rsidRDefault="00382487" w:rsidP="0038248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82487">
              <w:rPr>
                <w:sz w:val="20"/>
                <w:szCs w:val="20"/>
              </w:rPr>
              <w:t>The sponsor's student wellness committee webpage does an excellent job of providing transparency, information, and outreach on the wellness policy process</w:t>
            </w:r>
            <w:r>
              <w:rPr>
                <w:sz w:val="20"/>
                <w:szCs w:val="20"/>
              </w:rPr>
              <w:t>.</w:t>
            </w:r>
          </w:p>
          <w:p w14:paraId="54114043" w14:textId="77777777" w:rsidR="00382487" w:rsidRDefault="00382487" w:rsidP="00382487">
            <w:pPr>
              <w:pStyle w:val="ListParagraph"/>
              <w:rPr>
                <w:sz w:val="20"/>
                <w:szCs w:val="20"/>
              </w:rPr>
            </w:pPr>
          </w:p>
          <w:p w14:paraId="7632EFD9" w14:textId="77777777" w:rsidR="00382487" w:rsidRDefault="00382487" w:rsidP="0038248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82487">
              <w:rPr>
                <w:sz w:val="20"/>
                <w:szCs w:val="20"/>
              </w:rPr>
              <w:t>Staff was readily available to answer questions and concerns. If additional information was required, staff was helpful and quickly gathered information</w:t>
            </w:r>
            <w:r>
              <w:rPr>
                <w:sz w:val="20"/>
                <w:szCs w:val="20"/>
              </w:rPr>
              <w:t>.</w:t>
            </w:r>
          </w:p>
          <w:p w14:paraId="42532108" w14:textId="77777777" w:rsidR="00382487" w:rsidRDefault="00382487" w:rsidP="00382487">
            <w:pPr>
              <w:rPr>
                <w:sz w:val="20"/>
                <w:szCs w:val="20"/>
              </w:rPr>
            </w:pPr>
          </w:p>
          <w:p w14:paraId="1935C2C2" w14:textId="038E93AD" w:rsidR="00382487" w:rsidRPr="00382487" w:rsidRDefault="00382487" w:rsidP="0038248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382487">
              <w:rPr>
                <w:sz w:val="20"/>
                <w:szCs w:val="20"/>
              </w:rPr>
              <w:t>The day of review Breakfast and Lunch meal observation was good, and all observed meals were complete.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2F22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800" w:bottom="1152" w:left="1800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867100" w14:textId="77777777" w:rsidR="00203694" w:rsidRDefault="00203694" w:rsidP="00A16BFB">
      <w:r>
        <w:separator/>
      </w:r>
    </w:p>
  </w:endnote>
  <w:endnote w:type="continuationSeparator" w:id="0">
    <w:p w14:paraId="6DD3D3C8" w14:textId="77777777" w:rsidR="00203694" w:rsidRDefault="00203694" w:rsidP="00A16BFB">
      <w:r>
        <w:continuationSeparator/>
      </w:r>
    </w:p>
  </w:endnote>
  <w:endnote w:type="continuationNotice" w:id="1">
    <w:p w14:paraId="64BA57CA" w14:textId="77777777" w:rsidR="00203694" w:rsidRDefault="002036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270BF6" w14:textId="77777777" w:rsidR="00402370" w:rsidRDefault="004023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9E7553" w14:textId="77777777" w:rsidR="00203694" w:rsidRDefault="00203694" w:rsidP="00A16BFB">
      <w:r>
        <w:separator/>
      </w:r>
    </w:p>
  </w:footnote>
  <w:footnote w:type="continuationSeparator" w:id="0">
    <w:p w14:paraId="70BF2099" w14:textId="77777777" w:rsidR="00203694" w:rsidRDefault="00203694" w:rsidP="00A16BFB">
      <w:r>
        <w:continuationSeparator/>
      </w:r>
    </w:p>
  </w:footnote>
  <w:footnote w:type="continuationNotice" w:id="1">
    <w:p w14:paraId="49789369" w14:textId="77777777" w:rsidR="00203694" w:rsidRDefault="002036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F3D7E" w14:textId="77777777" w:rsidR="00402370" w:rsidRDefault="00402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5E209" w14:textId="77777777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</w:p>
  <w:p w14:paraId="360D5ABF" w14:textId="77777777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B9271" w14:textId="77777777" w:rsidR="00402370" w:rsidRDefault="004023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05044"/>
    <w:multiLevelType w:val="hybridMultilevel"/>
    <w:tmpl w:val="5314B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FC0654"/>
    <w:multiLevelType w:val="hybridMultilevel"/>
    <w:tmpl w:val="D0C005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E290B59"/>
    <w:multiLevelType w:val="hybridMultilevel"/>
    <w:tmpl w:val="144C2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"/>
  </w:num>
  <w:num w:numId="3">
    <w:abstractNumId w:val="11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10"/>
  </w:num>
  <w:num w:numId="20">
    <w:abstractNumId w:val="0"/>
  </w:num>
  <w:num w:numId="21">
    <w:abstractNumId w:val="9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8+khTlGSBd9LHwV4sOis+IegTNzbi0DEA9oHecCssY/maQdO8VKCMksOgpIdxvFTmqVyykorPRH3rmpxEU5Q1Q==" w:salt="QpfWN2JcA3ypXl/KKFjSj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356A"/>
    <w:rsid w:val="00074300"/>
    <w:rsid w:val="0007795E"/>
    <w:rsid w:val="000B3D71"/>
    <w:rsid w:val="000C6FC3"/>
    <w:rsid w:val="000F1AB0"/>
    <w:rsid w:val="000F3A03"/>
    <w:rsid w:val="001070B2"/>
    <w:rsid w:val="0012334A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03694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56154"/>
    <w:rsid w:val="00357703"/>
    <w:rsid w:val="00361C71"/>
    <w:rsid w:val="0037068A"/>
    <w:rsid w:val="003806A4"/>
    <w:rsid w:val="00382487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B2E8F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0B92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30B760-DB62-4BDE-9492-7A918EE521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4C970024-0237-4535-B80C-DEF58CA2FD26}">
  <ds:schemaRefs>
    <ds:schemaRef ds:uri="http://schemas.microsoft.com/office/2006/metadata/properties"/>
    <ds:schemaRef ds:uri="http://schemas.microsoft.com/office/infopath/2007/PartnerControls"/>
    <ds:schemaRef ds:uri="61bb7fe8-5a18-403c-91be-7de2232a3b99"/>
  </ds:schemaRefs>
</ds:datastoreItem>
</file>

<file path=customXml/itemProps5.xml><?xml version="1.0" encoding="utf-8"?>
<ds:datastoreItem xmlns:ds="http://schemas.openxmlformats.org/officeDocument/2006/customXml" ds:itemID="{F6CE0D70-B776-44FA-A21C-3E2EC5F3FCA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930</Words>
  <Characters>5302</Characters>
  <Application>Microsoft Office Word</Application>
  <DocSecurity>8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Wentzel, Steven</cp:lastModifiedBy>
  <cp:revision>7</cp:revision>
  <cp:lastPrinted>2018-02-21T17:58:00Z</cp:lastPrinted>
  <dcterms:created xsi:type="dcterms:W3CDTF">2018-02-21T18:04:00Z</dcterms:created>
  <dcterms:modified xsi:type="dcterms:W3CDTF">2021-03-1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Order">
    <vt:r8>922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SourceUrl">
    <vt:lpwstr/>
  </property>
  <property fmtid="{D5CDD505-2E9C-101B-9397-08002B2CF9AE}" pid="14" name="_SharedFileIndex">
    <vt:lpwstr/>
  </property>
  <property fmtid="{D5CDD505-2E9C-101B-9397-08002B2CF9AE}" pid="15" name="TemplateUrl">
    <vt:lpwstr/>
  </property>
</Properties>
</file>